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16A8" w:rsidRPr="00615F6A" w:rsidRDefault="00EE16A8" w:rsidP="003B7A8D">
      <w:pPr>
        <w:spacing w:line="240" w:lineRule="auto"/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Meeting Announcement: </w:t>
      </w:r>
    </w:p>
    <w:p w:rsidR="00EE16A8" w:rsidRDefault="00EE16A8" w:rsidP="003B7A8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 xml:space="preserve">Detroit City Charter Revision </w:t>
      </w:r>
      <w:r w:rsidR="00AD0F52">
        <w:rPr>
          <w:rFonts w:ascii="Arial" w:hAnsi="Arial" w:cs="Arial"/>
          <w:b/>
          <w:sz w:val="20"/>
          <w:szCs w:val="20"/>
        </w:rPr>
        <w:t xml:space="preserve">Special </w:t>
      </w:r>
      <w:r w:rsidRPr="00615F6A">
        <w:rPr>
          <w:rFonts w:ascii="Arial" w:hAnsi="Arial" w:cs="Arial"/>
          <w:b/>
          <w:sz w:val="20"/>
          <w:szCs w:val="20"/>
        </w:rPr>
        <w:t>Committee of the Whole Meeting</w:t>
      </w:r>
    </w:p>
    <w:p w:rsidR="00EE16A8" w:rsidRDefault="00DA134C" w:rsidP="003B7A8D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uesday, September 8, 2020 at 5</w:t>
      </w:r>
      <w:r w:rsidR="00B105EA">
        <w:rPr>
          <w:rFonts w:ascii="Arial" w:hAnsi="Arial" w:cs="Arial"/>
          <w:b/>
          <w:sz w:val="20"/>
          <w:szCs w:val="20"/>
        </w:rPr>
        <w:t>pm</w:t>
      </w:r>
    </w:p>
    <w:p w:rsidR="00BC42B2" w:rsidRPr="00615F6A" w:rsidRDefault="00BC42B2" w:rsidP="00AD0F52">
      <w:pPr>
        <w:rPr>
          <w:rFonts w:ascii="Arial" w:hAnsi="Arial" w:cs="Arial"/>
          <w:sz w:val="20"/>
          <w:szCs w:val="20"/>
        </w:rPr>
      </w:pP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On March 23,</w:t>
      </w:r>
      <w:r w:rsidR="00EE16A8" w:rsidRPr="00615F6A">
        <w:rPr>
          <w:rFonts w:ascii="Arial" w:hAnsi="Arial" w:cs="Arial"/>
          <w:sz w:val="20"/>
          <w:szCs w:val="20"/>
        </w:rPr>
        <w:t xml:space="preserve"> 2020,</w:t>
      </w:r>
      <w:r w:rsidRPr="00615F6A">
        <w:rPr>
          <w:rFonts w:ascii="Arial" w:hAnsi="Arial" w:cs="Arial"/>
          <w:sz w:val="20"/>
          <w:szCs w:val="20"/>
        </w:rPr>
        <w:t xml:space="preserve"> Governor </w:t>
      </w:r>
      <w:proofErr w:type="spellStart"/>
      <w:r w:rsidRPr="00615F6A">
        <w:rPr>
          <w:rFonts w:ascii="Arial" w:hAnsi="Arial" w:cs="Arial"/>
          <w:sz w:val="20"/>
          <w:szCs w:val="20"/>
        </w:rPr>
        <w:t>Whitmer</w:t>
      </w:r>
      <w:proofErr w:type="spellEnd"/>
      <w:r w:rsidRPr="00615F6A">
        <w:rPr>
          <w:rFonts w:ascii="Arial" w:hAnsi="Arial" w:cs="Arial"/>
          <w:sz w:val="20"/>
          <w:szCs w:val="20"/>
        </w:rPr>
        <w:t xml:space="preserve"> issued Executive Order 2020-21, prohibiting in-person work that is not necessary to sustain or protect life. As a result, all meetings of the 2018 Detroit Charter Revision Commission will be held by electronic means until restrictions on in-person gatherings have been lifted by the Governor. </w:t>
      </w: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All meetings will be held consistent with Executive Order 2020-15 and will provide a means for the community to participate. Meetings will be posted in accordance with the Open Meetings Act, as modified by Executive Order 2020-15.  </w:t>
      </w:r>
    </w:p>
    <w:p w:rsidR="00FA4A77" w:rsidRDefault="000468FC" w:rsidP="00FA4A77">
      <w:pPr>
        <w:jc w:val="center"/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</w:t>
      </w:r>
      <w:r w:rsidRPr="00615F6A">
        <w:rPr>
          <w:rFonts w:ascii="Arial" w:hAnsi="Arial" w:cs="Arial"/>
          <w:b/>
          <w:sz w:val="20"/>
          <w:szCs w:val="20"/>
        </w:rPr>
        <w:t>Detroit City Charter Revision</w:t>
      </w:r>
      <w:r w:rsidR="00AD0F52">
        <w:rPr>
          <w:rFonts w:ascii="Arial" w:hAnsi="Arial" w:cs="Arial"/>
          <w:b/>
          <w:sz w:val="20"/>
          <w:szCs w:val="20"/>
        </w:rPr>
        <w:t xml:space="preserve"> </w:t>
      </w:r>
      <w:r w:rsidRPr="00615F6A">
        <w:rPr>
          <w:rFonts w:ascii="Arial" w:hAnsi="Arial" w:cs="Arial"/>
          <w:b/>
          <w:sz w:val="20"/>
          <w:szCs w:val="20"/>
        </w:rPr>
        <w:t xml:space="preserve">Committee of the Whole Meeting </w:t>
      </w:r>
      <w:r w:rsidRPr="00615F6A">
        <w:rPr>
          <w:rFonts w:ascii="Arial" w:hAnsi="Arial" w:cs="Arial"/>
          <w:sz w:val="20"/>
          <w:szCs w:val="20"/>
        </w:rPr>
        <w:t>will be held on</w:t>
      </w:r>
    </w:p>
    <w:p w:rsidR="00DB0A7A" w:rsidRPr="00615F6A" w:rsidRDefault="00EE0604" w:rsidP="00FA4A77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uesday, September 8, 2020 at 5</w:t>
      </w:r>
      <w:bookmarkStart w:id="0" w:name="_GoBack"/>
      <w:bookmarkEnd w:id="0"/>
      <w:r w:rsidR="00B105EA">
        <w:rPr>
          <w:rFonts w:ascii="Arial" w:hAnsi="Arial" w:cs="Arial"/>
          <w:b/>
          <w:sz w:val="20"/>
          <w:szCs w:val="20"/>
        </w:rPr>
        <w:t>pm</w:t>
      </w:r>
    </w:p>
    <w:p w:rsidR="004F3B08" w:rsidRPr="00615F6A" w:rsidRDefault="000468FC" w:rsidP="00FA4A77">
      <w:pPr>
        <w:jc w:val="center"/>
        <w:rPr>
          <w:rFonts w:ascii="Arial" w:hAnsi="Arial" w:cs="Arial"/>
          <w:sz w:val="20"/>
          <w:szCs w:val="20"/>
        </w:rPr>
      </w:pPr>
      <w:proofErr w:type="gramStart"/>
      <w:r w:rsidRPr="00615F6A">
        <w:rPr>
          <w:rFonts w:ascii="Arial" w:hAnsi="Arial" w:cs="Arial"/>
          <w:sz w:val="20"/>
          <w:szCs w:val="20"/>
        </w:rPr>
        <w:t>via</w:t>
      </w:r>
      <w:proofErr w:type="gramEnd"/>
      <w:r w:rsidRPr="00615F6A">
        <w:rPr>
          <w:rFonts w:ascii="Arial" w:hAnsi="Arial" w:cs="Arial"/>
          <w:sz w:val="20"/>
          <w:szCs w:val="20"/>
        </w:rPr>
        <w:t xml:space="preserve"> Zoom.</w:t>
      </w:r>
      <w:r w:rsidR="002D26CB" w:rsidRPr="00615F6A">
        <w:rPr>
          <w:rFonts w:ascii="Arial" w:hAnsi="Arial" w:cs="Arial"/>
          <w:sz w:val="20"/>
          <w:szCs w:val="20"/>
        </w:rPr>
        <w:t xml:space="preserve"> To watch or listen </w:t>
      </w:r>
      <w:r w:rsidR="007E2D0D" w:rsidRPr="00615F6A">
        <w:rPr>
          <w:rFonts w:ascii="Arial" w:hAnsi="Arial" w:cs="Arial"/>
          <w:sz w:val="20"/>
          <w:szCs w:val="20"/>
        </w:rPr>
        <w:t xml:space="preserve">using a computer or mobile device, </w:t>
      </w:r>
      <w:r w:rsidR="004F3B08" w:rsidRPr="00615F6A">
        <w:rPr>
          <w:rFonts w:ascii="Arial" w:hAnsi="Arial" w:cs="Arial"/>
          <w:sz w:val="20"/>
          <w:szCs w:val="20"/>
        </w:rPr>
        <w:t>follow these instructions:</w:t>
      </w:r>
    </w:p>
    <w:p w:rsidR="00927D1C" w:rsidRDefault="002D26CB" w:rsidP="00DB0A7A">
      <w:pPr>
        <w:rPr>
          <w:rFonts w:ascii="Verdana" w:eastAsia="Times New Roman" w:hAnsi="Verdana"/>
          <w:color w:val="000000"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>Click here:</w:t>
      </w:r>
      <w:r w:rsidRPr="00615F6A">
        <w:rPr>
          <w:rFonts w:ascii="Arial" w:hAnsi="Arial" w:cs="Arial"/>
          <w:sz w:val="20"/>
          <w:szCs w:val="20"/>
        </w:rPr>
        <w:t xml:space="preserve"> </w:t>
      </w:r>
      <w:hyperlink r:id="rId5" w:history="1">
        <w:r w:rsidR="00AA0EC5">
          <w:rPr>
            <w:rStyle w:val="Hyperlink"/>
            <w:rFonts w:ascii="Verdana" w:eastAsia="Times New Roman" w:hAnsi="Verdana"/>
            <w:sz w:val="20"/>
            <w:szCs w:val="20"/>
          </w:rPr>
          <w:t>https://us02web.zoom.us/j/86408386218</w:t>
        </w:r>
      </w:hyperlink>
    </w:p>
    <w:p w:rsidR="007E2D0D" w:rsidRPr="00615F6A" w:rsidRDefault="007E2D0D" w:rsidP="00DB0A7A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If for some reason, the link does not automatically open Zoom. Use the following instructions:</w:t>
      </w:r>
    </w:p>
    <w:p w:rsidR="007E2D0D" w:rsidRPr="00615F6A" w:rsidRDefault="007E2D0D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Go to</w:t>
      </w:r>
      <w:r w:rsidR="004F3B08" w:rsidRPr="00615F6A">
        <w:rPr>
          <w:rFonts w:ascii="Arial" w:hAnsi="Arial" w:cs="Arial"/>
          <w:sz w:val="20"/>
          <w:szCs w:val="20"/>
        </w:rPr>
        <w:t xml:space="preserve"> </w:t>
      </w:r>
      <w:hyperlink r:id="rId6" w:history="1">
        <w:r w:rsidR="004F3B08" w:rsidRPr="00615F6A">
          <w:rPr>
            <w:rStyle w:val="Hyperlink"/>
            <w:rFonts w:ascii="Arial" w:hAnsi="Arial" w:cs="Arial"/>
            <w:sz w:val="20"/>
            <w:szCs w:val="20"/>
          </w:rPr>
          <w:t>https://zoom.us/join</w:t>
        </w:r>
      </w:hyperlink>
    </w:p>
    <w:p w:rsidR="004F3B08" w:rsidRPr="00615F6A" w:rsidRDefault="004F3B08" w:rsidP="00AA0EC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Enter the </w:t>
      </w:r>
      <w:r w:rsidR="003579EE">
        <w:rPr>
          <w:rFonts w:ascii="Arial" w:hAnsi="Arial" w:cs="Arial"/>
          <w:b/>
          <w:sz w:val="20"/>
          <w:szCs w:val="20"/>
        </w:rPr>
        <w:t xml:space="preserve">Meeting </w:t>
      </w:r>
      <w:r w:rsidRPr="00615F6A">
        <w:rPr>
          <w:rFonts w:ascii="Arial" w:hAnsi="Arial" w:cs="Arial"/>
          <w:b/>
          <w:sz w:val="20"/>
          <w:szCs w:val="20"/>
        </w:rPr>
        <w:t>ID</w:t>
      </w:r>
      <w:r w:rsidR="00DD566B">
        <w:rPr>
          <w:rFonts w:ascii="Arial" w:hAnsi="Arial" w:cs="Arial"/>
          <w:b/>
          <w:sz w:val="20"/>
          <w:szCs w:val="20"/>
        </w:rPr>
        <w:t>:</w:t>
      </w:r>
      <w:r w:rsidRPr="00615F6A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</w:p>
    <w:p w:rsidR="0091123F" w:rsidRPr="00615F6A" w:rsidRDefault="0091123F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Click or tap Join </w:t>
      </w:r>
    </w:p>
    <w:p w:rsidR="004F3B08" w:rsidRDefault="004F3B08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Follow the prompts on the screen to join the meeting</w:t>
      </w:r>
    </w:p>
    <w:p w:rsidR="00DB0A7A" w:rsidRDefault="00615F6A" w:rsidP="00DB0A7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 dial in by telephone, </w:t>
      </w:r>
      <w:r w:rsidR="00DD566B">
        <w:rPr>
          <w:rFonts w:ascii="Arial" w:hAnsi="Arial" w:cs="Arial"/>
          <w:sz w:val="20"/>
          <w:szCs w:val="20"/>
        </w:rPr>
        <w:t>call</w:t>
      </w:r>
      <w:r w:rsidR="003579EE">
        <w:rPr>
          <w:rFonts w:ascii="Arial" w:hAnsi="Arial" w:cs="Arial"/>
          <w:sz w:val="20"/>
          <w:szCs w:val="20"/>
        </w:rPr>
        <w:t xml:space="preserve"> any one of the following </w:t>
      </w:r>
      <w:r w:rsidR="00DB0A7A">
        <w:rPr>
          <w:rFonts w:ascii="Arial" w:hAnsi="Arial" w:cs="Arial"/>
          <w:sz w:val="20"/>
          <w:szCs w:val="20"/>
        </w:rPr>
        <w:t xml:space="preserve">one tap-mobile </w:t>
      </w:r>
      <w:r w:rsidR="00DD566B">
        <w:rPr>
          <w:rFonts w:ascii="Arial" w:hAnsi="Arial" w:cs="Arial"/>
          <w:sz w:val="20"/>
          <w:szCs w:val="20"/>
        </w:rPr>
        <w:t xml:space="preserve">toll-free </w:t>
      </w:r>
      <w:r w:rsidR="003579EE">
        <w:rPr>
          <w:rFonts w:ascii="Arial" w:hAnsi="Arial" w:cs="Arial"/>
          <w:sz w:val="20"/>
          <w:szCs w:val="20"/>
        </w:rPr>
        <w:t>numbers</w:t>
      </w:r>
      <w:r w:rsidR="00DD566B">
        <w:rPr>
          <w:rFonts w:ascii="Arial" w:hAnsi="Arial" w:cs="Arial"/>
          <w:sz w:val="20"/>
          <w:szCs w:val="20"/>
        </w:rPr>
        <w:t>:</w:t>
      </w:r>
      <w:r w:rsidR="003579EE">
        <w:rPr>
          <w:rFonts w:ascii="Arial" w:hAnsi="Arial" w:cs="Arial"/>
          <w:sz w:val="20"/>
          <w:szCs w:val="20"/>
        </w:rPr>
        <w:t xml:space="preserve">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>+13017158592,</w:t>
      </w:r>
      <w:proofErr w:type="gramStart"/>
      <w:r w:rsidRPr="00AA0EC5">
        <w:rPr>
          <w:rFonts w:ascii="Arial" w:hAnsi="Arial" w:cs="Arial"/>
          <w:sz w:val="20"/>
          <w:szCs w:val="20"/>
        </w:rPr>
        <w:t>,86408386218</w:t>
      </w:r>
      <w:proofErr w:type="gramEnd"/>
      <w:r w:rsidRPr="00AA0EC5">
        <w:rPr>
          <w:rFonts w:ascii="Arial" w:hAnsi="Arial" w:cs="Arial"/>
          <w:sz w:val="20"/>
          <w:szCs w:val="20"/>
        </w:rPr>
        <w:t xml:space="preserve"># US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>+13126266799,</w:t>
      </w:r>
      <w:proofErr w:type="gramStart"/>
      <w:r w:rsidRPr="00AA0EC5">
        <w:rPr>
          <w:rFonts w:ascii="Arial" w:hAnsi="Arial" w:cs="Arial"/>
          <w:sz w:val="20"/>
          <w:szCs w:val="20"/>
        </w:rPr>
        <w:t>,86408386218</w:t>
      </w:r>
      <w:proofErr w:type="gramEnd"/>
      <w:r w:rsidRPr="00AA0EC5">
        <w:rPr>
          <w:rFonts w:ascii="Arial" w:hAnsi="Arial" w:cs="Arial"/>
          <w:sz w:val="20"/>
          <w:szCs w:val="20"/>
        </w:rPr>
        <w:t xml:space="preserve"># US </w:t>
      </w:r>
    </w:p>
    <w:p w:rsidR="00DD566B" w:rsidRDefault="00DD566B" w:rsidP="00FA4A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for some reason, the number does not automatically go to Zoom. Use the following instructions:</w:t>
      </w:r>
    </w:p>
    <w:p w:rsidR="00DD566B" w:rsidRPr="00BB6C75" w:rsidRDefault="00DD566B" w:rsidP="009A006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l</w:t>
      </w:r>
      <w:r w:rsidR="009A0062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01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715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8592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>or</w:t>
      </w:r>
      <w:r w:rsidR="00BB6C75" w:rsidRPr="00BB6C75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12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626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6799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 xml:space="preserve">US </w:t>
      </w:r>
      <w:r w:rsidRPr="00BB6C75">
        <w:rPr>
          <w:rFonts w:ascii="Arial" w:hAnsi="Arial" w:cs="Arial"/>
          <w:sz w:val="20"/>
          <w:szCs w:val="20"/>
        </w:rPr>
        <w:t>(toll-free)</w:t>
      </w:r>
    </w:p>
    <w:p w:rsidR="00615F6A" w:rsidRDefault="00DD566B" w:rsidP="00AA0EC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D566B">
        <w:rPr>
          <w:rFonts w:ascii="Arial" w:hAnsi="Arial" w:cs="Arial"/>
          <w:sz w:val="20"/>
          <w:szCs w:val="20"/>
        </w:rPr>
        <w:t xml:space="preserve">When prompted, </w:t>
      </w:r>
      <w:r w:rsidR="003579EE" w:rsidRPr="00DD566B">
        <w:rPr>
          <w:rFonts w:ascii="Arial" w:hAnsi="Arial" w:cs="Arial"/>
          <w:sz w:val="20"/>
          <w:szCs w:val="20"/>
        </w:rPr>
        <w:t xml:space="preserve">enter the </w:t>
      </w:r>
      <w:r w:rsidR="003579EE" w:rsidRPr="00DD566B">
        <w:rPr>
          <w:rFonts w:ascii="Arial" w:hAnsi="Arial" w:cs="Arial"/>
          <w:b/>
          <w:sz w:val="20"/>
          <w:szCs w:val="20"/>
        </w:rPr>
        <w:t>Meeting ID</w:t>
      </w:r>
      <w:r w:rsidRPr="00DD566B">
        <w:rPr>
          <w:rFonts w:ascii="Arial" w:hAnsi="Arial" w:cs="Arial"/>
          <w:b/>
          <w:sz w:val="20"/>
          <w:szCs w:val="20"/>
        </w:rPr>
        <w:t>:</w:t>
      </w:r>
      <w:r w:rsidR="00BB6C75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  <w:r w:rsidR="00AA0EC5">
        <w:rPr>
          <w:rFonts w:ascii="Arial" w:hAnsi="Arial" w:cs="Arial"/>
          <w:b/>
          <w:sz w:val="20"/>
          <w:szCs w:val="20"/>
        </w:rPr>
        <w:t xml:space="preserve"> </w:t>
      </w:r>
      <w:r w:rsidRPr="00DD566B">
        <w:rPr>
          <w:rFonts w:ascii="Arial" w:hAnsi="Arial" w:cs="Arial"/>
          <w:sz w:val="20"/>
          <w:szCs w:val="20"/>
        </w:rPr>
        <w:t>followed by the # sign.</w:t>
      </w:r>
    </w:p>
    <w:p w:rsidR="00DD566B" w:rsidRPr="00DD566B" w:rsidRDefault="00DD566B" w:rsidP="00615F6A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llow the prompts to be joined to the meeting</w:t>
      </w:r>
    </w:p>
    <w:p w:rsid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following </w:t>
      </w:r>
      <w:r w:rsidR="009A0062">
        <w:rPr>
          <w:rFonts w:ascii="Arial" w:hAnsi="Arial" w:cs="Arial"/>
          <w:sz w:val="20"/>
          <w:szCs w:val="20"/>
        </w:rPr>
        <w:t>documents</w:t>
      </w:r>
      <w:r w:rsidRPr="00615F6A">
        <w:rPr>
          <w:rFonts w:ascii="Arial" w:hAnsi="Arial" w:cs="Arial"/>
          <w:sz w:val="20"/>
          <w:szCs w:val="20"/>
        </w:rPr>
        <w:t xml:space="preserve"> may be reviewed, referenced or otherwise consulted for purposes of the scheduled meeting. </w:t>
      </w:r>
    </w:p>
    <w:p w:rsidR="006070FD" w:rsidRPr="00664D26" w:rsidRDefault="00664D26" w:rsidP="000468FC">
      <w:pPr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 w:rsidR="00B105EA">
        <w:rPr>
          <w:rFonts w:ascii="Arial" w:hAnsi="Arial" w:cs="Arial"/>
          <w:sz w:val="20"/>
          <w:szCs w:val="20"/>
        </w:rPr>
        <w:instrText>HYPERLINK "https://docs.google.com/document/d/1OEkOBvws2FY-Jb2L52Ji5mnniJnkpmZoM0qrMTa4dz0/edit?usp=sharing"</w:instrText>
      </w:r>
      <w:r>
        <w:rPr>
          <w:rFonts w:ascii="Arial" w:hAnsi="Arial" w:cs="Arial"/>
          <w:sz w:val="20"/>
          <w:szCs w:val="20"/>
        </w:rPr>
        <w:fldChar w:fldCharType="separate"/>
      </w:r>
      <w:r w:rsidR="009A0062" w:rsidRPr="00664D26">
        <w:rPr>
          <w:rStyle w:val="Hyperlink"/>
          <w:rFonts w:ascii="Arial" w:hAnsi="Arial" w:cs="Arial"/>
          <w:sz w:val="20"/>
          <w:szCs w:val="20"/>
        </w:rPr>
        <w:t>Click Here for the Meeting Agenda</w:t>
      </w:r>
    </w:p>
    <w:p w:rsidR="0053798D" w:rsidRDefault="00664D26" w:rsidP="000468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end"/>
      </w:r>
      <w:r w:rsidR="00DD4012" w:rsidRPr="00CD3D96">
        <w:rPr>
          <w:rFonts w:ascii="Arial" w:hAnsi="Arial" w:cs="Arial"/>
          <w:b/>
          <w:sz w:val="20"/>
          <w:szCs w:val="20"/>
        </w:rPr>
        <w:t>Public Comment</w:t>
      </w:r>
      <w:r w:rsidR="00DD4012">
        <w:rPr>
          <w:rFonts w:ascii="Arial" w:hAnsi="Arial" w:cs="Arial"/>
          <w:sz w:val="20"/>
          <w:szCs w:val="20"/>
        </w:rPr>
        <w:t>:  The Commission respectfully requests that members of the public</w:t>
      </w:r>
      <w:r w:rsidR="0053798D" w:rsidRPr="00615F6A">
        <w:rPr>
          <w:rFonts w:ascii="Arial" w:hAnsi="Arial" w:cs="Arial"/>
          <w:sz w:val="20"/>
          <w:szCs w:val="20"/>
        </w:rPr>
        <w:t xml:space="preserve"> who wish to </w:t>
      </w:r>
      <w:r w:rsidR="00DD4012">
        <w:rPr>
          <w:rFonts w:ascii="Arial" w:hAnsi="Arial" w:cs="Arial"/>
          <w:sz w:val="20"/>
          <w:szCs w:val="20"/>
        </w:rPr>
        <w:t>speak</w:t>
      </w:r>
      <w:r w:rsidR="0053798D" w:rsidRPr="00615F6A">
        <w:rPr>
          <w:rFonts w:ascii="Arial" w:hAnsi="Arial" w:cs="Arial"/>
          <w:sz w:val="20"/>
          <w:szCs w:val="20"/>
        </w:rPr>
        <w:t xml:space="preserve"> during the Public Commen</w:t>
      </w:r>
      <w:r w:rsidR="00DD4012">
        <w:rPr>
          <w:rFonts w:ascii="Arial" w:hAnsi="Arial" w:cs="Arial"/>
          <w:sz w:val="20"/>
          <w:szCs w:val="20"/>
        </w:rPr>
        <w:t xml:space="preserve">t section of the meeting, send an email prior to the start of the meeting to </w:t>
      </w:r>
      <w:hyperlink r:id="rId7" w:history="1">
        <w:r w:rsidR="00DD4012" w:rsidRPr="0044575F">
          <w:rPr>
            <w:rStyle w:val="Hyperlink"/>
            <w:rFonts w:ascii="Arial" w:hAnsi="Arial" w:cs="Arial"/>
            <w:sz w:val="20"/>
            <w:szCs w:val="20"/>
          </w:rPr>
          <w:t>Whitt@detroitcharter2018.com</w:t>
        </w:r>
      </w:hyperlink>
      <w:r w:rsidR="00CD3D96">
        <w:rPr>
          <w:rFonts w:ascii="Arial" w:hAnsi="Arial" w:cs="Arial"/>
          <w:sz w:val="20"/>
          <w:szCs w:val="20"/>
        </w:rPr>
        <w:t xml:space="preserve">.  </w:t>
      </w:r>
      <w:r w:rsidR="00DD4012">
        <w:rPr>
          <w:rFonts w:ascii="Arial" w:hAnsi="Arial" w:cs="Arial"/>
          <w:sz w:val="20"/>
          <w:szCs w:val="20"/>
        </w:rPr>
        <w:t xml:space="preserve">A list of speakers will be generated in the order the requests were received and distributed to the Commissioners.  </w:t>
      </w:r>
    </w:p>
    <w:p w:rsidR="0053798D" w:rsidRDefault="000468FC" w:rsidP="00DD4012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If a participant requires interpretation or translation services, please call the Department of Civil Rights, Inclusion and Opportunity at 313-224-4950 and remember to let them know the date and time of the Commission meeting for which you need services. </w:t>
      </w:r>
    </w:p>
    <w:sectPr w:rsidR="0053798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E1267F"/>
    <w:multiLevelType w:val="hybridMultilevel"/>
    <w:tmpl w:val="1C6E2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E76B5B"/>
    <w:multiLevelType w:val="hybridMultilevel"/>
    <w:tmpl w:val="2A8C9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DE0753"/>
    <w:multiLevelType w:val="hybridMultilevel"/>
    <w:tmpl w:val="D1C295AC"/>
    <w:lvl w:ilvl="0" w:tplc="4D16AF04">
      <w:start w:val="1"/>
      <w:numFmt w:val="lowerLetter"/>
      <w:lvlText w:val="%1."/>
      <w:lvlJc w:val="left"/>
      <w:pPr>
        <w:ind w:left="144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tjQxMrMwMrAEMpV0lIJTi4sz8/NACkxqAcYZ+UcsAAAA"/>
  </w:docVars>
  <w:rsids>
    <w:rsidRoot w:val="00E96534"/>
    <w:rsid w:val="00001078"/>
    <w:rsid w:val="000468FC"/>
    <w:rsid w:val="000A0712"/>
    <w:rsid w:val="000E0DFE"/>
    <w:rsid w:val="00182726"/>
    <w:rsid w:val="00184634"/>
    <w:rsid w:val="00236B6A"/>
    <w:rsid w:val="002D26CB"/>
    <w:rsid w:val="003579EE"/>
    <w:rsid w:val="003B7A8D"/>
    <w:rsid w:val="003F39D4"/>
    <w:rsid w:val="004F3B08"/>
    <w:rsid w:val="0053798D"/>
    <w:rsid w:val="0059564D"/>
    <w:rsid w:val="006070FD"/>
    <w:rsid w:val="00615F6A"/>
    <w:rsid w:val="00664D26"/>
    <w:rsid w:val="0070116F"/>
    <w:rsid w:val="0079606F"/>
    <w:rsid w:val="007D77C8"/>
    <w:rsid w:val="007E2D0D"/>
    <w:rsid w:val="0083690C"/>
    <w:rsid w:val="00866D1F"/>
    <w:rsid w:val="0087627D"/>
    <w:rsid w:val="0091123F"/>
    <w:rsid w:val="00927D1C"/>
    <w:rsid w:val="009314E7"/>
    <w:rsid w:val="009A0062"/>
    <w:rsid w:val="00A86C51"/>
    <w:rsid w:val="00A900EC"/>
    <w:rsid w:val="00AA0EC5"/>
    <w:rsid w:val="00AD0F52"/>
    <w:rsid w:val="00AF4B0D"/>
    <w:rsid w:val="00B105EA"/>
    <w:rsid w:val="00B255FF"/>
    <w:rsid w:val="00BB6C75"/>
    <w:rsid w:val="00BC42B2"/>
    <w:rsid w:val="00C4611E"/>
    <w:rsid w:val="00CD3D96"/>
    <w:rsid w:val="00DA134C"/>
    <w:rsid w:val="00DB0A7A"/>
    <w:rsid w:val="00DD4012"/>
    <w:rsid w:val="00DD566B"/>
    <w:rsid w:val="00DE09B7"/>
    <w:rsid w:val="00E96534"/>
    <w:rsid w:val="00EE0604"/>
    <w:rsid w:val="00EE16A8"/>
    <w:rsid w:val="00F35D8D"/>
    <w:rsid w:val="00FA4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41823B-6FC8-4C28-AF35-2A8A93C9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26C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12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2D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hitt@detroitcharter2018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oin" TargetMode="External"/><Relationship Id="rId5" Type="http://schemas.openxmlformats.org/officeDocument/2006/relationships/hyperlink" Target="https://us02web.zoom.us/j/8640838621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cp:lastModifiedBy>Louise Jones</cp:lastModifiedBy>
  <cp:revision>4</cp:revision>
  <dcterms:created xsi:type="dcterms:W3CDTF">2020-09-04T17:43:00Z</dcterms:created>
  <dcterms:modified xsi:type="dcterms:W3CDTF">2020-09-08T15:31:00Z</dcterms:modified>
</cp:coreProperties>
</file>